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2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207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 วันนี้ลูก ๆ ก็จะเหลืออยู่แค่ 2 คนค่ะ เพราะว่าที่เหลือไปร่วมกิจกรรมที่ราชภัฏค่ะ ไปร่วมแข่งขัน แล้วก็ไปฟ้อนรำเป็นพิธีเปิดที่มหาวิทยาลัยราชภัฎอุดรฯ นะคะ ห้องนี้… มันค้าง โอเคนักเรียน พร้อมกันหรือยัง สมุดมีแล้วนะ ดูนะคะ ดูที่จอนะคะ ดูพี่ล่ามด้วย หัวข้อเกี่ยวกับพลังงาน พลังงานตามการใช้งานในชีวิตประจำวันนะคะ เราก็จะแบ่งออกเป็น 6 ประเภท ประเภทที่ 1 นักเรียนเห็นรูปตรงนี้ไหมที่มันเป็นเหมือนรถเครื่องจักรที่กำลังทำงานเขาเรียกว่า ตรงนั้นจะเป็นพลังงานกลนะคะ ลงมาข้างล่างจะเป็นพลังงานเคมีลงมาที่เป็นรูปที่เป็นหม้อกำลังต้มน้ำอยู่จะเป็นพลังงานความร้อนนะคะ แล้วก็จะมีพลังงานนิวเคลียร์ พลังงานการแผ่รังสี แล้วก็พลังงานไฟฟ้า พวกนี้จะเป็นพลังงานที่เราใช้ในชีวิตประจำวัน อย่างเช่น ตอนนี้พัดลมในห้องเรากำลังหมุน ตัวนี้เป็นพลังงานอะไร ตรงนี้นี่พัดลมกำลังหมุนนี่ เราใช้จากอะไร พลังงานมาจากอะไร เป็นพลังงานจากไฟฟ้านะคะ จะอยู่ในที่เราใช้ในชีวิตประจำวันในรอบ ๆ ตัวเรา ทีนี้พลังงานความร้อน พลังงานความร้อนตรงนี้ อย่างเช่น เราต้มน้ำ ใช้ทำอะไรอีก ใช่ ๆ ทำอาหารทำอะไรต่าง ๆ นะคะ พวกนี้เราจะใช้เกี่ยวกับพลังงานความร้อนนะคะ ทีนี้ถัดไป ดูพลังงานตามการใช้งานของนักวิทยาศาสตร์เราจะแบ่งออกเป็น 2 ประเภท จากที่เมื่อกี้มันจะอยู่ด้วยกันทั้งหมดที่เราใช้ในชีวิตประจำวันจะมี 6 ใช่ไหม ทีนี้ตามหลักวิทยาศาสตร์เขาจะแบ่งออกเป็น 2 ประเภทก็คือพลังงานจลน์ แล้วก็พลังงานศักย์นะคะ พลังงานจลย์ก็จะมีเป็นพลังงานกลที่มันเป็นแบบเครื่องจักรใช่ไหม แล้วก็เป็นพลังงานความร้อนที่เราเห็นต้มน้ำอยู่ แล้วก็พลังงานการแผ่รังสี ส่วนพลังงานศักย์ พลังงานศักย์ก็จะเป็นพลังงานกลเหมือนกัน พลังงานกลจะมีอยู่ 2 อัน จะเป็นทั้งจนและศักย์นะคะ พลังงานศักย์ก็จะมีพลังงานกล พลังงานไฟฟ้า พลังงานเคมี พลังงานเห็นไหม ตามรูปที่คุณครูได้โชว์ไว้นะคะ ทั้งหมดนี้เราสามารถหรือว่าเราใช้ในชีวิตประจำวันของเราอยู่แล้ว เพียงแต่ในนี้เขาจะแยกออกเป็นหมวดหมู่เป็นหัวข้อให้เราดูนะคะ พลังงานจลน์ ก็คือพลังงานที่เกิดจากวัตถุที่กำลังเคลื่อนที่ อย่างเช่น รถยนต์กำลังแล่น เครื่องบินกำลังบินอย่างนี้ พัดลมกำลังหมุนอย่างนี้ พัดลมกำลังหมุน พวกนี้มันจะเป็นพลังงานจลน์นะคะ ส่วนพลังงานศักย์ พลังงานศักย์ ฝั่งนี้คือพลังงานที่มีวัตถุ 1 วัตถุเนื่องด้วยตำแหน่งใดตำแหน่งในสนามแม่เหล็ก หรือมีระบบนั้นเนื่องด้วยการกำหนดค่าอะไรพวกนี้ไปนะคะ เราจะแยกออกเป็น 2 อัน ทีนี้คุณครูจะให้นักเรียนยกตัวอย่างว่าพลังงานที่เราใช้ในชีวิตประจำวันนี่ อย่างเช่น พลังงานไฟฟ้าในที่นักเรียนเจอบ่อย ๆ มันจะเกี่ยวกับอะไรบ้าง ที่ใช้ไฟฟ้าน่ะ จะมีอะไร ค่ะ มีคอมพิวเตอร์ มีโทรศัพท์ มีตู้เย็น อะไรต่าง ๆ เวลาเราไปร้านกาแฟ ร้านชานม นักเรียนชอบกินเมนูที่มันปั่น ๆ ใช่ไหม ใช่ พวกนั้นก็จะใช้เครื่องใช้ไฟฟ้า พวกนั้นจะเป็นการใช้พลังงานไฟฟ้านะคะ ที่เราเห็นในชีวิตประจำวันของเรานะคะ ทีนี้คุณครูจะให้นักเรียนทำใบงานตรงนี้ก่อนนะคะ วันนี้เราจะไม่ไปเนื้อหาเยอะกัน เพราะว่าเราเหลือกันแค่ 2 คน เดี๋ยวเพื่อน ๆ มา เราก็จะได้ทบทวนกันอีกรอบนะคะ เดี๋ยวทำใบงานตัวนี้ก่อนนะคะ ค่ะ ขอโทษด้วยนะคะ พอดีลืมดูเวลา มันหมดเวลาล่ามแล้วค่ะ ลูก ๆ ขอบคุณพี่ล่ามก่อนค่ะ ขอบคุณ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2101 วิทยาศาสตร์ 3 ม.5/1 (เช้า) 120767</dc:title>
  <dc:creator/>
  <cp:keywords/>
  <dcterms:created xsi:type="dcterms:W3CDTF">2024-07-12T03:36:44Z</dcterms:created>
  <dcterms:modified xsi:type="dcterms:W3CDTF">2024-07-12T03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กรกฎาคม 2567 เวลา 08.30 น.</vt:lpwstr>
  </property>
  <property fmtid="{D5CDD505-2E9C-101B-9397-08002B2CF9AE}" pid="3" name="subtitle">
    <vt:lpwstr/>
  </property>
</Properties>
</file>